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59D68" w14:textId="29DC82E0" w:rsidR="009052FB" w:rsidRDefault="003C09E2">
      <w:pPr>
        <w:rPr>
          <w:lang w:val="en-US"/>
        </w:rPr>
      </w:pPr>
      <w:r>
        <w:rPr>
          <w:lang w:val="en-US"/>
        </w:rPr>
        <w:t>David is a Colombian guy dedicated to be an AI engineer focused on Generative AI models, regression models and unbalanced cases associated with geological problems.</w:t>
      </w:r>
    </w:p>
    <w:p w14:paraId="01BFFC68" w14:textId="77777777" w:rsidR="003C09E2" w:rsidRDefault="003C09E2">
      <w:pPr>
        <w:rPr>
          <w:lang w:val="en-US"/>
        </w:rPr>
      </w:pPr>
    </w:p>
    <w:p w14:paraId="45C8B000" w14:textId="18AE153B" w:rsidR="003C09E2" w:rsidRDefault="003C09E2">
      <w:pPr>
        <w:rPr>
          <w:lang w:val="en-US"/>
        </w:rPr>
      </w:pPr>
      <w:r>
        <w:rPr>
          <w:lang w:val="en-US"/>
        </w:rPr>
        <w:t>David was awarded a scholarship for his Master of Science degree in Analytics. Also he took se</w:t>
      </w:r>
      <w:r w:rsidR="00193254">
        <w:rPr>
          <w:lang w:val="en-US"/>
        </w:rPr>
        <w:t>c</w:t>
      </w:r>
      <w:r>
        <w:rPr>
          <w:lang w:val="en-US"/>
        </w:rPr>
        <w:t>ond place in chess tournaments in the department of Antioquia – Colombia.</w:t>
      </w:r>
    </w:p>
    <w:p w14:paraId="2276E352" w14:textId="77777777" w:rsidR="003C09E2" w:rsidRDefault="003C09E2">
      <w:pPr>
        <w:rPr>
          <w:lang w:val="en-US"/>
        </w:rPr>
      </w:pPr>
    </w:p>
    <w:p w14:paraId="5A940747" w14:textId="4292605D" w:rsidR="003C09E2" w:rsidRPr="003C09E2" w:rsidRDefault="003C09E2">
      <w:pPr>
        <w:rPr>
          <w:lang w:val="en-US"/>
        </w:rPr>
      </w:pPr>
      <w:r>
        <w:rPr>
          <w:lang w:val="en-US"/>
        </w:rPr>
        <w:t>He is 29 years old.</w:t>
      </w:r>
    </w:p>
    <w:sectPr w:rsidR="003C09E2" w:rsidRPr="003C09E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2MTAxNDYxNzIzNjBX0lEKTi0uzszPAykwqgUA22E3JywAAAA="/>
  </w:docVars>
  <w:rsids>
    <w:rsidRoot w:val="00444D0A"/>
    <w:rsid w:val="00193254"/>
    <w:rsid w:val="001A2CA6"/>
    <w:rsid w:val="003C09E2"/>
    <w:rsid w:val="00444D0A"/>
    <w:rsid w:val="009052FB"/>
    <w:rsid w:val="00D30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50E91"/>
  <w15:chartTrackingRefBased/>
  <w15:docId w15:val="{EDA56262-785E-473A-906B-4878CE8C5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C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XXX</dc:creator>
  <cp:keywords/>
  <dc:description/>
  <cp:lastModifiedBy>XXXXX</cp:lastModifiedBy>
  <cp:revision>3</cp:revision>
  <cp:lastPrinted>2024-03-08T03:03:00Z</cp:lastPrinted>
  <dcterms:created xsi:type="dcterms:W3CDTF">2024-03-08T03:00:00Z</dcterms:created>
  <dcterms:modified xsi:type="dcterms:W3CDTF">2024-03-09T13:31:00Z</dcterms:modified>
</cp:coreProperties>
</file>